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36570" w14:textId="0CF4AE22" w:rsidR="00470507" w:rsidRDefault="00E21002" w:rsidP="00E21002">
      <w:pPr>
        <w:jc w:val="center"/>
        <w:rPr>
          <w:rFonts w:ascii="Bookman Old Style" w:hAnsi="Bookman Old Style"/>
          <w:b/>
          <w:bCs/>
          <w:sz w:val="24"/>
          <w:szCs w:val="24"/>
        </w:rPr>
      </w:pPr>
      <w:r w:rsidRPr="00E21002">
        <w:rPr>
          <w:rFonts w:ascii="Bookman Old Style" w:hAnsi="Bookman Old Style"/>
          <w:b/>
          <w:bCs/>
          <w:sz w:val="24"/>
          <w:szCs w:val="24"/>
        </w:rPr>
        <w:t>RU</w:t>
      </w:r>
      <w:r w:rsidR="00587D4E">
        <w:rPr>
          <w:rFonts w:ascii="Bookman Old Style" w:hAnsi="Bookman Old Style"/>
          <w:b/>
          <w:bCs/>
          <w:sz w:val="24"/>
          <w:szCs w:val="24"/>
        </w:rPr>
        <w:t>NDOWN KEGIATAN “SEKOLAH KAPRODI”</w:t>
      </w:r>
    </w:p>
    <w:tbl>
      <w:tblPr>
        <w:tblStyle w:val="KisiTabel"/>
        <w:tblW w:w="10173" w:type="dxa"/>
        <w:tblLook w:val="04A0" w:firstRow="1" w:lastRow="0" w:firstColumn="1" w:lastColumn="0" w:noHBand="0" w:noVBand="1"/>
      </w:tblPr>
      <w:tblGrid>
        <w:gridCol w:w="561"/>
        <w:gridCol w:w="1815"/>
        <w:gridCol w:w="3022"/>
        <w:gridCol w:w="2648"/>
        <w:gridCol w:w="2127"/>
      </w:tblGrid>
      <w:tr w:rsidR="00E21002" w:rsidRPr="00E21002" w14:paraId="0C98264F" w14:textId="77777777" w:rsidTr="00FB0BF0">
        <w:tc>
          <w:tcPr>
            <w:tcW w:w="561" w:type="dxa"/>
          </w:tcPr>
          <w:p w14:paraId="298C3185" w14:textId="646CCD09" w:rsidR="00E21002" w:rsidRPr="00E21002" w:rsidRDefault="00E21002" w:rsidP="00E21002">
            <w:pPr>
              <w:jc w:val="center"/>
              <w:rPr>
                <w:rFonts w:ascii="Bookman Old Style" w:hAnsi="Bookman Old Style"/>
              </w:rPr>
            </w:pPr>
            <w:r w:rsidRPr="00E21002">
              <w:rPr>
                <w:rFonts w:ascii="Bookman Old Style" w:hAnsi="Bookman Old Style"/>
              </w:rPr>
              <w:t>No</w:t>
            </w:r>
          </w:p>
        </w:tc>
        <w:tc>
          <w:tcPr>
            <w:tcW w:w="1815" w:type="dxa"/>
          </w:tcPr>
          <w:p w14:paraId="025486B3" w14:textId="2869A49E" w:rsidR="00E21002" w:rsidRPr="00E21002" w:rsidRDefault="00E21002" w:rsidP="00E21002">
            <w:pPr>
              <w:jc w:val="center"/>
              <w:rPr>
                <w:rFonts w:ascii="Bookman Old Style" w:hAnsi="Bookman Old Style"/>
              </w:rPr>
            </w:pPr>
            <w:r w:rsidRPr="00E21002">
              <w:rPr>
                <w:rFonts w:ascii="Bookman Old Style" w:hAnsi="Bookman Old Style"/>
              </w:rPr>
              <w:t>Hari/Jam</w:t>
            </w:r>
          </w:p>
        </w:tc>
        <w:tc>
          <w:tcPr>
            <w:tcW w:w="3022" w:type="dxa"/>
          </w:tcPr>
          <w:p w14:paraId="7FC02A29" w14:textId="28A8E651" w:rsidR="00E21002" w:rsidRPr="00E21002" w:rsidRDefault="006B3036" w:rsidP="00E21002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teri</w:t>
            </w:r>
          </w:p>
        </w:tc>
        <w:tc>
          <w:tcPr>
            <w:tcW w:w="2648" w:type="dxa"/>
          </w:tcPr>
          <w:p w14:paraId="0A1E5C63" w14:textId="4B00079F" w:rsidR="00E21002" w:rsidRPr="00E21002" w:rsidRDefault="006B3036" w:rsidP="00E21002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ateri</w:t>
            </w:r>
          </w:p>
        </w:tc>
        <w:tc>
          <w:tcPr>
            <w:tcW w:w="2127" w:type="dxa"/>
          </w:tcPr>
          <w:p w14:paraId="49CB0553" w14:textId="3C0BD324" w:rsidR="00E21002" w:rsidRPr="00E21002" w:rsidRDefault="006B3036" w:rsidP="00E21002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C/Moderator</w:t>
            </w:r>
          </w:p>
        </w:tc>
      </w:tr>
      <w:tr w:rsidR="006B3036" w:rsidRPr="00E21002" w14:paraId="71A415A4" w14:textId="77777777" w:rsidTr="00FB0BF0">
        <w:tc>
          <w:tcPr>
            <w:tcW w:w="561" w:type="dxa"/>
          </w:tcPr>
          <w:p w14:paraId="084B77F9" w14:textId="77777777" w:rsidR="006B3036" w:rsidRPr="00E21002" w:rsidRDefault="006B3036" w:rsidP="00E21002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9612" w:type="dxa"/>
            <w:gridSpan w:val="4"/>
          </w:tcPr>
          <w:p w14:paraId="78DDD793" w14:textId="0A9FFC86" w:rsidR="006B3036" w:rsidRPr="006B3036" w:rsidRDefault="006B3036" w:rsidP="006B3036">
            <w:pPr>
              <w:rPr>
                <w:rFonts w:ascii="Bookman Old Style" w:hAnsi="Bookman Old Style"/>
                <w:b/>
                <w:bCs/>
              </w:rPr>
            </w:pPr>
            <w:r w:rsidRPr="006B3036">
              <w:rPr>
                <w:rFonts w:ascii="Bookman Old Style" w:hAnsi="Bookman Old Style"/>
                <w:b/>
                <w:bCs/>
              </w:rPr>
              <w:t>JUM’AT</w:t>
            </w:r>
            <w:r w:rsidR="00282A4B">
              <w:rPr>
                <w:rFonts w:ascii="Bookman Old Style" w:hAnsi="Bookman Old Style"/>
                <w:b/>
                <w:bCs/>
              </w:rPr>
              <w:t>, 20 Agustus 2021</w:t>
            </w:r>
          </w:p>
        </w:tc>
      </w:tr>
      <w:tr w:rsidR="006B3036" w:rsidRPr="00E21002" w14:paraId="27559364" w14:textId="77777777" w:rsidTr="00597835">
        <w:trPr>
          <w:trHeight w:val="3237"/>
        </w:trPr>
        <w:tc>
          <w:tcPr>
            <w:tcW w:w="561" w:type="dxa"/>
          </w:tcPr>
          <w:p w14:paraId="4CFD57AB" w14:textId="77777777" w:rsidR="006B3036" w:rsidRPr="00E21002" w:rsidRDefault="006B3036" w:rsidP="00E21002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2E192B11" w14:textId="0E4AE83F" w:rsidR="006B3036" w:rsidRPr="00E21002" w:rsidRDefault="006B3036" w:rsidP="006B3036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07.00 - 07.30 </w:t>
            </w:r>
          </w:p>
        </w:tc>
        <w:tc>
          <w:tcPr>
            <w:tcW w:w="3022" w:type="dxa"/>
          </w:tcPr>
          <w:p w14:paraId="31DB51F0" w14:textId="41780AF4" w:rsidR="006B3036" w:rsidRDefault="006B3036" w:rsidP="006B3036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bukaan</w:t>
            </w:r>
            <w:r w:rsidR="00597835">
              <w:rPr>
                <w:rFonts w:ascii="Bookman Old Style" w:hAnsi="Bookman Old Style"/>
              </w:rPr>
              <w:t xml:space="preserve"> :</w:t>
            </w:r>
          </w:p>
          <w:p w14:paraId="56E980A8" w14:textId="77777777" w:rsidR="00597835" w:rsidRDefault="00597835" w:rsidP="006B3036">
            <w:pPr>
              <w:jc w:val="both"/>
              <w:rPr>
                <w:rFonts w:ascii="Bookman Old Style" w:hAnsi="Bookman Old Style"/>
              </w:rPr>
            </w:pPr>
          </w:p>
          <w:p w14:paraId="37B2FC87" w14:textId="2E16E455" w:rsidR="00E064F2" w:rsidRDefault="00E064F2" w:rsidP="006B3036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agu Indonesia Raya</w:t>
            </w:r>
          </w:p>
          <w:p w14:paraId="3F424A33" w14:textId="6D255EA4" w:rsidR="00E064F2" w:rsidRDefault="00E064F2" w:rsidP="006B3036">
            <w:pPr>
              <w:jc w:val="both"/>
              <w:rPr>
                <w:rFonts w:ascii="Bookman Old Style" w:hAnsi="Bookman Old Style"/>
              </w:rPr>
            </w:pPr>
          </w:p>
          <w:p w14:paraId="4DACAACB" w14:textId="77EA7F29" w:rsidR="00E064F2" w:rsidRDefault="00E064F2" w:rsidP="006B3036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ambutan Ketua LP3M Universitas Jember</w:t>
            </w:r>
          </w:p>
          <w:p w14:paraId="26508B95" w14:textId="7B07943D" w:rsidR="00E064F2" w:rsidRDefault="00E064F2" w:rsidP="006B3036">
            <w:pPr>
              <w:jc w:val="both"/>
              <w:rPr>
                <w:rFonts w:ascii="Bookman Old Style" w:hAnsi="Bookman Old Style"/>
              </w:rPr>
            </w:pPr>
          </w:p>
          <w:p w14:paraId="6CCEE271" w14:textId="585BE1D2" w:rsidR="00E064F2" w:rsidRDefault="00E064F2" w:rsidP="006B3036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Sambutan dan Membuka Acara </w:t>
            </w:r>
            <w:r w:rsidR="00597835">
              <w:rPr>
                <w:rFonts w:ascii="Bookman Old Style" w:hAnsi="Bookman Old Style"/>
              </w:rPr>
              <w:t>oleh Rektor Universitas Jember</w:t>
            </w:r>
          </w:p>
          <w:p w14:paraId="43CD039E" w14:textId="77777777" w:rsidR="00E064F2" w:rsidRDefault="00E064F2" w:rsidP="006B3036">
            <w:pPr>
              <w:jc w:val="both"/>
              <w:rPr>
                <w:rFonts w:ascii="Bookman Old Style" w:hAnsi="Bookman Old Style"/>
              </w:rPr>
            </w:pPr>
          </w:p>
          <w:p w14:paraId="38B56F70" w14:textId="0C9B6FD7" w:rsidR="00E064F2" w:rsidRDefault="00597835" w:rsidP="006B3036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a</w:t>
            </w:r>
          </w:p>
          <w:p w14:paraId="1695ECE4" w14:textId="0BCFA9E5" w:rsidR="00E064F2" w:rsidRDefault="00E064F2" w:rsidP="006B3036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2648" w:type="dxa"/>
          </w:tcPr>
          <w:p w14:paraId="7BFAB114" w14:textId="77777777" w:rsidR="006B3036" w:rsidRDefault="006B3036" w:rsidP="006B3036">
            <w:pPr>
              <w:jc w:val="both"/>
              <w:rPr>
                <w:rFonts w:ascii="Bookman Old Style" w:hAnsi="Bookman Old Style"/>
              </w:rPr>
            </w:pPr>
          </w:p>
          <w:p w14:paraId="49E039A3" w14:textId="77777777" w:rsidR="00597835" w:rsidRDefault="00597835" w:rsidP="006B3036">
            <w:pPr>
              <w:jc w:val="both"/>
              <w:rPr>
                <w:rFonts w:ascii="Bookman Old Style" w:hAnsi="Bookman Old Style"/>
              </w:rPr>
            </w:pPr>
          </w:p>
          <w:p w14:paraId="10936A4A" w14:textId="6E2BE363" w:rsidR="00597835" w:rsidRDefault="00597835" w:rsidP="006B3036">
            <w:pPr>
              <w:jc w:val="both"/>
              <w:rPr>
                <w:rFonts w:ascii="Bookman Old Style" w:hAnsi="Bookman Old Style"/>
              </w:rPr>
            </w:pPr>
          </w:p>
          <w:p w14:paraId="24BF2F33" w14:textId="77777777" w:rsidR="002B7B32" w:rsidRDefault="002B7B32" w:rsidP="006B3036">
            <w:pPr>
              <w:jc w:val="both"/>
              <w:rPr>
                <w:rFonts w:ascii="Bookman Old Style" w:hAnsi="Bookman Old Style"/>
              </w:rPr>
            </w:pPr>
          </w:p>
          <w:p w14:paraId="3887CB35" w14:textId="77777777" w:rsidR="00597835" w:rsidRDefault="00597835" w:rsidP="006B3036">
            <w:pPr>
              <w:jc w:val="both"/>
              <w:rPr>
                <w:rFonts w:ascii="Bookman Old Style" w:hAnsi="Bookman Old Style"/>
              </w:rPr>
            </w:pPr>
            <w:r w:rsidRPr="0066769D">
              <w:rPr>
                <w:rFonts w:ascii="Bookman Old Style" w:hAnsi="Bookman Old Style"/>
              </w:rPr>
              <w:t>Drs. Albert Tallapessy, M.A., Ph.D</w:t>
            </w:r>
          </w:p>
          <w:p w14:paraId="217C9E0A" w14:textId="77777777" w:rsidR="00597835" w:rsidRDefault="00597835" w:rsidP="006B3036">
            <w:pPr>
              <w:jc w:val="both"/>
              <w:rPr>
                <w:rFonts w:ascii="Bookman Old Style" w:hAnsi="Bookman Old Style"/>
              </w:rPr>
            </w:pPr>
          </w:p>
          <w:p w14:paraId="20CBE3D7" w14:textId="77777777" w:rsidR="00597835" w:rsidRDefault="00597835" w:rsidP="006B3036">
            <w:pPr>
              <w:jc w:val="both"/>
              <w:rPr>
                <w:rFonts w:ascii="Bookman Old Style" w:hAnsi="Bookman Old Style"/>
              </w:rPr>
            </w:pPr>
            <w:r w:rsidRPr="00C71F78">
              <w:rPr>
                <w:rFonts w:ascii="Bookman Old Style" w:hAnsi="Bookman Old Style"/>
              </w:rPr>
              <w:t>Dr. Ir. Iwan Taruna, M.Eng.</w:t>
            </w:r>
          </w:p>
          <w:p w14:paraId="4D94AB2A" w14:textId="77777777" w:rsidR="00597835" w:rsidRDefault="00597835" w:rsidP="006B3036">
            <w:pPr>
              <w:jc w:val="both"/>
              <w:rPr>
                <w:rFonts w:ascii="Bookman Old Style" w:hAnsi="Bookman Old Style"/>
              </w:rPr>
            </w:pPr>
          </w:p>
          <w:p w14:paraId="0B06130A" w14:textId="77777777" w:rsidR="00597835" w:rsidRDefault="00597835" w:rsidP="006B3036">
            <w:pPr>
              <w:jc w:val="both"/>
              <w:rPr>
                <w:rFonts w:ascii="Bookman Old Style" w:hAnsi="Bookman Old Style"/>
              </w:rPr>
            </w:pPr>
          </w:p>
          <w:p w14:paraId="10ADA5C5" w14:textId="0DD98DAF" w:rsidR="00597835" w:rsidRDefault="00597835" w:rsidP="006B3036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. Nurhudan, S.Sos., M.Si</w:t>
            </w:r>
          </w:p>
        </w:tc>
        <w:tc>
          <w:tcPr>
            <w:tcW w:w="2127" w:type="dxa"/>
          </w:tcPr>
          <w:p w14:paraId="70BD4038" w14:textId="48F3469B" w:rsidR="006B3036" w:rsidRPr="00E21002" w:rsidRDefault="006B3036" w:rsidP="006B3036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ilvy</w:t>
            </w:r>
          </w:p>
        </w:tc>
      </w:tr>
      <w:tr w:rsidR="00964784" w:rsidRPr="00E21002" w14:paraId="03CF6261" w14:textId="77777777" w:rsidTr="00FB0BF0">
        <w:tc>
          <w:tcPr>
            <w:tcW w:w="561" w:type="dxa"/>
          </w:tcPr>
          <w:p w14:paraId="4402606B" w14:textId="77777777" w:rsidR="00964784" w:rsidRPr="00E21002" w:rsidRDefault="00964784" w:rsidP="00E21002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2A39B9CC" w14:textId="475F0F90" w:rsidR="00964784" w:rsidRPr="00E21002" w:rsidRDefault="00964784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7.30 - 08.30</w:t>
            </w:r>
          </w:p>
        </w:tc>
        <w:tc>
          <w:tcPr>
            <w:tcW w:w="3022" w:type="dxa"/>
          </w:tcPr>
          <w:p w14:paraId="0399812F" w14:textId="519911DC" w:rsidR="00964784" w:rsidRPr="00E21002" w:rsidRDefault="00964784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mplementasi Visi Misi UNEJ di tingkat Prodi</w:t>
            </w:r>
          </w:p>
        </w:tc>
        <w:tc>
          <w:tcPr>
            <w:tcW w:w="2648" w:type="dxa"/>
          </w:tcPr>
          <w:p w14:paraId="0B5575F0" w14:textId="77777777" w:rsidR="00C71F78" w:rsidRDefault="00964784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ktor UNEJ</w:t>
            </w:r>
            <w:r w:rsidR="00C71F78">
              <w:rPr>
                <w:rFonts w:ascii="Bookman Old Style" w:hAnsi="Bookman Old Style"/>
              </w:rPr>
              <w:t xml:space="preserve"> </w:t>
            </w:r>
          </w:p>
          <w:p w14:paraId="32FD92C9" w14:textId="0EF5EB6D" w:rsidR="00964784" w:rsidRPr="00E21002" w:rsidRDefault="00C71F78" w:rsidP="00E21002">
            <w:pPr>
              <w:rPr>
                <w:rFonts w:ascii="Bookman Old Style" w:hAnsi="Bookman Old Style"/>
              </w:rPr>
            </w:pPr>
            <w:r w:rsidRPr="00C71F78">
              <w:rPr>
                <w:rFonts w:ascii="Bookman Old Style" w:hAnsi="Bookman Old Style"/>
              </w:rPr>
              <w:t>Dr. Ir. Iwan Taruna, M.Eng.</w:t>
            </w:r>
          </w:p>
        </w:tc>
        <w:tc>
          <w:tcPr>
            <w:tcW w:w="2127" w:type="dxa"/>
            <w:vMerge w:val="restart"/>
          </w:tcPr>
          <w:p w14:paraId="44F4F107" w14:textId="29F14F34" w:rsidR="00964784" w:rsidRPr="00E21002" w:rsidRDefault="008F54D8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Dr. </w:t>
            </w:r>
            <w:r w:rsidR="0066769D" w:rsidRPr="0066769D">
              <w:rPr>
                <w:rFonts w:ascii="Bookman Old Style" w:hAnsi="Bookman Old Style"/>
              </w:rPr>
              <w:t>Rokhani, S.P., M.Si.</w:t>
            </w:r>
          </w:p>
        </w:tc>
      </w:tr>
      <w:tr w:rsidR="00964784" w:rsidRPr="00E21002" w14:paraId="23D66E73" w14:textId="77777777" w:rsidTr="00FB0BF0">
        <w:tc>
          <w:tcPr>
            <w:tcW w:w="561" w:type="dxa"/>
          </w:tcPr>
          <w:p w14:paraId="2534F4DA" w14:textId="77777777" w:rsidR="00964784" w:rsidRPr="00E21002" w:rsidRDefault="00964784" w:rsidP="00E21002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7BA22788" w14:textId="1BD16EBD" w:rsidR="00964784" w:rsidRDefault="00964784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8.30 – 10.00</w:t>
            </w:r>
          </w:p>
        </w:tc>
        <w:tc>
          <w:tcPr>
            <w:tcW w:w="3022" w:type="dxa"/>
          </w:tcPr>
          <w:p w14:paraId="16D39288" w14:textId="5BE21888" w:rsidR="00964784" w:rsidRDefault="0066769D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Akademik dan Kemahasiswaan</w:t>
            </w:r>
          </w:p>
        </w:tc>
        <w:tc>
          <w:tcPr>
            <w:tcW w:w="2648" w:type="dxa"/>
          </w:tcPr>
          <w:p w14:paraId="0EF3865A" w14:textId="775A7FF1" w:rsidR="000314D1" w:rsidRDefault="000314D1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Wakil Rektor 1</w:t>
            </w:r>
          </w:p>
          <w:p w14:paraId="4DA92447" w14:textId="5C6E4FAD" w:rsidR="00964784" w:rsidRDefault="000314D1" w:rsidP="00E21002">
            <w:pPr>
              <w:rPr>
                <w:rFonts w:ascii="Bookman Old Style" w:hAnsi="Bookman Old Style"/>
              </w:rPr>
            </w:pPr>
            <w:r w:rsidRPr="000314D1">
              <w:rPr>
                <w:rFonts w:ascii="Bookman Old Style" w:hAnsi="Bookman Old Style"/>
              </w:rPr>
              <w:t>Prof. Drs. Slamin, M.Comp., Sc., Ph.D</w:t>
            </w:r>
          </w:p>
        </w:tc>
        <w:tc>
          <w:tcPr>
            <w:tcW w:w="2127" w:type="dxa"/>
            <w:vMerge/>
          </w:tcPr>
          <w:p w14:paraId="6CE18C76" w14:textId="77777777" w:rsidR="00964784" w:rsidRPr="00E21002" w:rsidRDefault="00964784" w:rsidP="00E21002">
            <w:pPr>
              <w:rPr>
                <w:rFonts w:ascii="Bookman Old Style" w:hAnsi="Bookman Old Style"/>
              </w:rPr>
            </w:pPr>
          </w:p>
        </w:tc>
      </w:tr>
      <w:tr w:rsidR="00964784" w:rsidRPr="00E21002" w14:paraId="7F5889C0" w14:textId="77777777" w:rsidTr="00FB0BF0">
        <w:tc>
          <w:tcPr>
            <w:tcW w:w="561" w:type="dxa"/>
          </w:tcPr>
          <w:p w14:paraId="45FDC5A1" w14:textId="2F75F0C1" w:rsidR="00964784" w:rsidRPr="00E21002" w:rsidRDefault="00964784" w:rsidP="00E21002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339399A4" w14:textId="7D3895D9" w:rsidR="00964784" w:rsidRPr="00E21002" w:rsidRDefault="00964784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.00 – 11.00</w:t>
            </w:r>
          </w:p>
        </w:tc>
        <w:tc>
          <w:tcPr>
            <w:tcW w:w="3022" w:type="dxa"/>
          </w:tcPr>
          <w:p w14:paraId="4079EE7D" w14:textId="7570CFF8" w:rsidR="00964784" w:rsidRPr="00E21002" w:rsidRDefault="0066769D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Administrasi, Umum dan Keuangan</w:t>
            </w:r>
          </w:p>
        </w:tc>
        <w:tc>
          <w:tcPr>
            <w:tcW w:w="2648" w:type="dxa"/>
          </w:tcPr>
          <w:p w14:paraId="05E5F563" w14:textId="77777777" w:rsidR="000314D1" w:rsidRDefault="000314D1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Wakil Rektor 2</w:t>
            </w:r>
          </w:p>
          <w:p w14:paraId="20BEF6F2" w14:textId="5B3B1D75" w:rsidR="00964784" w:rsidRPr="00E21002" w:rsidRDefault="000314D1" w:rsidP="00E21002">
            <w:pPr>
              <w:rPr>
                <w:rFonts w:ascii="Bookman Old Style" w:hAnsi="Bookman Old Style"/>
              </w:rPr>
            </w:pPr>
            <w:r w:rsidRPr="000314D1">
              <w:rPr>
                <w:rFonts w:ascii="Bookman Old Style" w:hAnsi="Bookman Old Style"/>
              </w:rPr>
              <w:t>Dr. drg. Sri Hernawati, M.Kes</w:t>
            </w:r>
          </w:p>
        </w:tc>
        <w:tc>
          <w:tcPr>
            <w:tcW w:w="2127" w:type="dxa"/>
            <w:vMerge/>
          </w:tcPr>
          <w:p w14:paraId="59146AF8" w14:textId="77777777" w:rsidR="00964784" w:rsidRPr="00E21002" w:rsidRDefault="00964784" w:rsidP="00E21002">
            <w:pPr>
              <w:rPr>
                <w:rFonts w:ascii="Bookman Old Style" w:hAnsi="Bookman Old Style"/>
              </w:rPr>
            </w:pPr>
          </w:p>
        </w:tc>
      </w:tr>
      <w:tr w:rsidR="0066769D" w:rsidRPr="00E21002" w14:paraId="742CFB64" w14:textId="77777777" w:rsidTr="00FB0BF0">
        <w:tc>
          <w:tcPr>
            <w:tcW w:w="561" w:type="dxa"/>
          </w:tcPr>
          <w:p w14:paraId="3A576176" w14:textId="77777777" w:rsidR="0066769D" w:rsidRPr="00E21002" w:rsidRDefault="0066769D" w:rsidP="00E21002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4542B572" w14:textId="77777777" w:rsidR="0066769D" w:rsidRDefault="0066769D" w:rsidP="00E21002">
            <w:pPr>
              <w:rPr>
                <w:rFonts w:ascii="Bookman Old Style" w:hAnsi="Bookman Old Style"/>
              </w:rPr>
            </w:pPr>
          </w:p>
        </w:tc>
        <w:tc>
          <w:tcPr>
            <w:tcW w:w="3022" w:type="dxa"/>
          </w:tcPr>
          <w:p w14:paraId="2B37BE7E" w14:textId="77777777" w:rsidR="0066769D" w:rsidRDefault="0066769D" w:rsidP="00E21002">
            <w:pPr>
              <w:rPr>
                <w:rFonts w:ascii="Bookman Old Style" w:hAnsi="Bookman Old Style"/>
              </w:rPr>
            </w:pPr>
          </w:p>
        </w:tc>
        <w:tc>
          <w:tcPr>
            <w:tcW w:w="2648" w:type="dxa"/>
          </w:tcPr>
          <w:p w14:paraId="1493A6B7" w14:textId="77777777" w:rsidR="0066769D" w:rsidRDefault="0066769D" w:rsidP="00E21002">
            <w:pPr>
              <w:rPr>
                <w:rFonts w:ascii="Bookman Old Style" w:hAnsi="Bookman Old Style"/>
              </w:rPr>
            </w:pPr>
          </w:p>
        </w:tc>
        <w:tc>
          <w:tcPr>
            <w:tcW w:w="2127" w:type="dxa"/>
          </w:tcPr>
          <w:p w14:paraId="7F6F8422" w14:textId="77777777" w:rsidR="0066769D" w:rsidRPr="00E21002" w:rsidRDefault="0066769D" w:rsidP="00E21002">
            <w:pPr>
              <w:rPr>
                <w:rFonts w:ascii="Bookman Old Style" w:hAnsi="Bookman Old Style"/>
              </w:rPr>
            </w:pPr>
          </w:p>
        </w:tc>
      </w:tr>
      <w:tr w:rsidR="00282A4B" w:rsidRPr="00E21002" w14:paraId="4205169F" w14:textId="77777777" w:rsidTr="00FB0BF0">
        <w:tc>
          <w:tcPr>
            <w:tcW w:w="561" w:type="dxa"/>
          </w:tcPr>
          <w:p w14:paraId="0A45BB5D" w14:textId="62038F4F" w:rsidR="00282A4B" w:rsidRPr="00E21002" w:rsidRDefault="00282A4B" w:rsidP="00E21002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30318959" w14:textId="5A7A7DAD" w:rsidR="00282A4B" w:rsidRDefault="00282A4B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1.00 – 12.30</w:t>
            </w:r>
          </w:p>
        </w:tc>
        <w:tc>
          <w:tcPr>
            <w:tcW w:w="3022" w:type="dxa"/>
          </w:tcPr>
          <w:p w14:paraId="776EE0E6" w14:textId="57070AD2" w:rsidR="00282A4B" w:rsidRDefault="00282A4B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SHOMA</w:t>
            </w:r>
          </w:p>
        </w:tc>
        <w:tc>
          <w:tcPr>
            <w:tcW w:w="2648" w:type="dxa"/>
          </w:tcPr>
          <w:p w14:paraId="73B6DDA3" w14:textId="77777777" w:rsidR="00282A4B" w:rsidRDefault="00282A4B" w:rsidP="00E21002">
            <w:pPr>
              <w:rPr>
                <w:rFonts w:ascii="Bookman Old Style" w:hAnsi="Bookman Old Style"/>
              </w:rPr>
            </w:pPr>
          </w:p>
        </w:tc>
        <w:tc>
          <w:tcPr>
            <w:tcW w:w="2127" w:type="dxa"/>
          </w:tcPr>
          <w:p w14:paraId="4961A509" w14:textId="77777777" w:rsidR="00282A4B" w:rsidRPr="00E21002" w:rsidRDefault="00282A4B" w:rsidP="00E21002">
            <w:pPr>
              <w:rPr>
                <w:rFonts w:ascii="Bookman Old Style" w:hAnsi="Bookman Old Style"/>
              </w:rPr>
            </w:pPr>
          </w:p>
        </w:tc>
      </w:tr>
      <w:tr w:rsidR="00964784" w:rsidRPr="00E21002" w14:paraId="5BA96844" w14:textId="77777777" w:rsidTr="00FB0BF0">
        <w:tc>
          <w:tcPr>
            <w:tcW w:w="561" w:type="dxa"/>
          </w:tcPr>
          <w:p w14:paraId="02A98CE8" w14:textId="77777777" w:rsidR="00964784" w:rsidRPr="00E21002" w:rsidRDefault="00964784" w:rsidP="00E21002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3D8F4107" w14:textId="0BA50323" w:rsidR="00964784" w:rsidRPr="00E21002" w:rsidRDefault="00964784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2.30 – 13.30</w:t>
            </w:r>
          </w:p>
        </w:tc>
        <w:tc>
          <w:tcPr>
            <w:tcW w:w="3022" w:type="dxa"/>
          </w:tcPr>
          <w:p w14:paraId="3BBE6B7C" w14:textId="6AD3D702" w:rsidR="00964784" w:rsidRPr="00E21002" w:rsidRDefault="00964784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an Prodi dalam Pemenuhan IKU 4 dan 6</w:t>
            </w:r>
          </w:p>
        </w:tc>
        <w:tc>
          <w:tcPr>
            <w:tcW w:w="2648" w:type="dxa"/>
          </w:tcPr>
          <w:p w14:paraId="25D71F7F" w14:textId="7BFFF434" w:rsidR="000314D1" w:rsidRDefault="000314D1" w:rsidP="00E21002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Wakil Rektor 3</w:t>
            </w:r>
          </w:p>
          <w:p w14:paraId="132E3889" w14:textId="104AEF9D" w:rsidR="00964784" w:rsidRPr="00E21002" w:rsidRDefault="000314D1" w:rsidP="00E21002">
            <w:pPr>
              <w:rPr>
                <w:rFonts w:ascii="Bookman Old Style" w:hAnsi="Bookman Old Style"/>
              </w:rPr>
            </w:pPr>
            <w:r w:rsidRPr="000314D1">
              <w:rPr>
                <w:rFonts w:ascii="Bookman Old Style" w:hAnsi="Bookman Old Style"/>
              </w:rPr>
              <w:t>Prof. Drs. Bambang Kuswandi, M.Sc., Ph.D</w:t>
            </w:r>
          </w:p>
        </w:tc>
        <w:tc>
          <w:tcPr>
            <w:tcW w:w="2127" w:type="dxa"/>
            <w:vMerge w:val="restart"/>
          </w:tcPr>
          <w:p w14:paraId="6F3B93FE" w14:textId="779570AB" w:rsidR="00964784" w:rsidRPr="00E21002" w:rsidRDefault="007D160A" w:rsidP="00E21002">
            <w:pPr>
              <w:rPr>
                <w:rFonts w:ascii="Bookman Old Style" w:hAnsi="Bookman Old Style"/>
              </w:rPr>
            </w:pPr>
            <w:r w:rsidRPr="007D160A">
              <w:rPr>
                <w:rFonts w:ascii="Bookman Old Style" w:hAnsi="Bookman Old Style"/>
              </w:rPr>
              <w:t>Pratiwi Puspitho Andini, S.H., M.H.</w:t>
            </w:r>
          </w:p>
        </w:tc>
      </w:tr>
      <w:tr w:rsidR="00964784" w:rsidRPr="00E21002" w14:paraId="5AC298B7" w14:textId="77777777" w:rsidTr="00FB0BF0">
        <w:tc>
          <w:tcPr>
            <w:tcW w:w="561" w:type="dxa"/>
          </w:tcPr>
          <w:p w14:paraId="1CAA19C9" w14:textId="77777777" w:rsidR="00964784" w:rsidRPr="00E21002" w:rsidRDefault="00964784" w:rsidP="00964784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44AC059E" w14:textId="763459FA" w:rsidR="00964784" w:rsidRDefault="00E532BC" w:rsidP="00964784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3.30 – 14.30</w:t>
            </w:r>
          </w:p>
        </w:tc>
        <w:tc>
          <w:tcPr>
            <w:tcW w:w="3022" w:type="dxa"/>
          </w:tcPr>
          <w:p w14:paraId="60EAB3F1" w14:textId="77777777" w:rsidR="00964784" w:rsidRDefault="0066769D" w:rsidP="00964784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ister dan Layanna UPT TIK</w:t>
            </w:r>
          </w:p>
          <w:p w14:paraId="2D982182" w14:textId="77777777" w:rsidR="00E532BC" w:rsidRDefault="00E532BC" w:rsidP="00964784">
            <w:pPr>
              <w:rPr>
                <w:rFonts w:ascii="Bookman Old Style" w:hAnsi="Bookman Old Style"/>
              </w:rPr>
            </w:pPr>
          </w:p>
          <w:p w14:paraId="166050D3" w14:textId="2706091B" w:rsidR="00E532BC" w:rsidRDefault="00E532BC" w:rsidP="00964784">
            <w:pPr>
              <w:rPr>
                <w:rFonts w:ascii="Bookman Old Style" w:hAnsi="Bookman Old Style"/>
              </w:rPr>
            </w:pPr>
          </w:p>
        </w:tc>
        <w:tc>
          <w:tcPr>
            <w:tcW w:w="2648" w:type="dxa"/>
          </w:tcPr>
          <w:p w14:paraId="0C01B61D" w14:textId="36A32C68" w:rsidR="00964784" w:rsidRDefault="0066769D" w:rsidP="00964784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epala UPT TI</w:t>
            </w:r>
          </w:p>
          <w:p w14:paraId="08095AA4" w14:textId="516CCF52" w:rsidR="000314D1" w:rsidRDefault="0066769D" w:rsidP="00964784">
            <w:pPr>
              <w:rPr>
                <w:rFonts w:ascii="Bookman Old Style" w:hAnsi="Bookman Old Style"/>
              </w:rPr>
            </w:pPr>
            <w:r w:rsidRPr="0066769D">
              <w:rPr>
                <w:rFonts w:ascii="Bookman Old Style" w:hAnsi="Bookman Old Style"/>
              </w:rPr>
              <w:t>Bayu Taruna Widjaja Putra, S.TP.,  M.Eng., Ph.D.</w:t>
            </w:r>
          </w:p>
        </w:tc>
        <w:tc>
          <w:tcPr>
            <w:tcW w:w="2127" w:type="dxa"/>
            <w:vMerge/>
          </w:tcPr>
          <w:p w14:paraId="69E6EA97" w14:textId="77777777" w:rsidR="00964784" w:rsidRPr="00E21002" w:rsidRDefault="00964784" w:rsidP="00964784">
            <w:pPr>
              <w:rPr>
                <w:rFonts w:ascii="Bookman Old Style" w:hAnsi="Bookman Old Style"/>
              </w:rPr>
            </w:pPr>
          </w:p>
        </w:tc>
      </w:tr>
      <w:tr w:rsidR="00E532BC" w:rsidRPr="00E21002" w14:paraId="6F186E60" w14:textId="77777777" w:rsidTr="00AC036A">
        <w:trPr>
          <w:trHeight w:val="845"/>
        </w:trPr>
        <w:tc>
          <w:tcPr>
            <w:tcW w:w="561" w:type="dxa"/>
          </w:tcPr>
          <w:p w14:paraId="5749744B" w14:textId="77777777" w:rsidR="00E532BC" w:rsidRPr="00E21002" w:rsidRDefault="00E532BC" w:rsidP="00E532BC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37FF4666" w14:textId="4C3FEC98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4.30-15.30</w:t>
            </w:r>
          </w:p>
        </w:tc>
        <w:tc>
          <w:tcPr>
            <w:tcW w:w="3022" w:type="dxa"/>
          </w:tcPr>
          <w:p w14:paraId="573C9922" w14:textId="30D00D29" w:rsidR="00E532BC" w:rsidRDefault="00E532BC" w:rsidP="00E532BC">
            <w:pPr>
              <w:rPr>
                <w:rFonts w:ascii="Bookman Old Style" w:hAnsi="Bookman Old Style"/>
              </w:rPr>
            </w:pPr>
            <w:r w:rsidRPr="0066769D">
              <w:rPr>
                <w:rFonts w:ascii="Bookman Old Style" w:hAnsi="Bookman Old Style"/>
              </w:rPr>
              <w:t>Wawasan kebangsaan</w:t>
            </w:r>
          </w:p>
        </w:tc>
        <w:tc>
          <w:tcPr>
            <w:tcW w:w="2648" w:type="dxa"/>
          </w:tcPr>
          <w:p w14:paraId="3895B5A3" w14:textId="77777777" w:rsidR="00E532BC" w:rsidRPr="0066769D" w:rsidRDefault="00E532BC" w:rsidP="00E532BC">
            <w:pPr>
              <w:rPr>
                <w:rFonts w:ascii="Bookman Old Style" w:hAnsi="Bookman Old Style"/>
              </w:rPr>
            </w:pPr>
            <w:r w:rsidRPr="0066769D">
              <w:rPr>
                <w:rFonts w:ascii="Bookman Old Style" w:hAnsi="Bookman Old Style"/>
              </w:rPr>
              <w:t xml:space="preserve">Dekan FH </w:t>
            </w:r>
          </w:p>
          <w:p w14:paraId="4ACBA4A3" w14:textId="6265FC97" w:rsidR="00E532BC" w:rsidRDefault="00E532BC" w:rsidP="00E532BC">
            <w:pPr>
              <w:rPr>
                <w:rFonts w:ascii="Bookman Old Style" w:hAnsi="Bookman Old Style"/>
              </w:rPr>
            </w:pPr>
            <w:r w:rsidRPr="0066769D">
              <w:rPr>
                <w:rFonts w:ascii="Bookman Old Style" w:hAnsi="Bookman Old Style"/>
              </w:rPr>
              <w:t>Dr. Bayu Dwi Anggono, S.H., M.H</w:t>
            </w:r>
          </w:p>
        </w:tc>
        <w:tc>
          <w:tcPr>
            <w:tcW w:w="2127" w:type="dxa"/>
          </w:tcPr>
          <w:p w14:paraId="0177E1A7" w14:textId="77777777" w:rsidR="00E532BC" w:rsidRPr="00E21002" w:rsidRDefault="00E532BC" w:rsidP="00E532BC">
            <w:pPr>
              <w:rPr>
                <w:rFonts w:ascii="Bookman Old Style" w:hAnsi="Bookman Old Style"/>
              </w:rPr>
            </w:pPr>
          </w:p>
        </w:tc>
      </w:tr>
      <w:tr w:rsidR="00E532BC" w:rsidRPr="00E21002" w14:paraId="08B15C88" w14:textId="77777777" w:rsidTr="00FB0BF0">
        <w:tc>
          <w:tcPr>
            <w:tcW w:w="561" w:type="dxa"/>
          </w:tcPr>
          <w:p w14:paraId="30DC350B" w14:textId="77777777" w:rsidR="00E532BC" w:rsidRPr="00E21002" w:rsidRDefault="00E532BC" w:rsidP="00E532BC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9612" w:type="dxa"/>
            <w:gridSpan w:val="4"/>
          </w:tcPr>
          <w:p w14:paraId="7E972D4A" w14:textId="25047181" w:rsidR="00E532BC" w:rsidRPr="006B3036" w:rsidRDefault="00E532BC" w:rsidP="00E532BC">
            <w:pPr>
              <w:rPr>
                <w:rFonts w:ascii="Bookman Old Style" w:hAnsi="Bookman Old Style"/>
                <w:b/>
                <w:bCs/>
              </w:rPr>
            </w:pPr>
            <w:r w:rsidRPr="006B3036">
              <w:rPr>
                <w:rFonts w:ascii="Bookman Old Style" w:hAnsi="Bookman Old Style"/>
                <w:b/>
                <w:bCs/>
              </w:rPr>
              <w:t>SABTU</w:t>
            </w:r>
          </w:p>
        </w:tc>
      </w:tr>
      <w:tr w:rsidR="00E532BC" w:rsidRPr="00E21002" w14:paraId="15A60158" w14:textId="77777777" w:rsidTr="00FB0BF0">
        <w:tc>
          <w:tcPr>
            <w:tcW w:w="561" w:type="dxa"/>
          </w:tcPr>
          <w:p w14:paraId="18BC0E5F" w14:textId="77777777" w:rsidR="00E532BC" w:rsidRPr="00E21002" w:rsidRDefault="00E532BC" w:rsidP="00E532BC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01801534" w14:textId="3A8C38B0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07.00 - 07.30 </w:t>
            </w:r>
          </w:p>
        </w:tc>
        <w:tc>
          <w:tcPr>
            <w:tcW w:w="3022" w:type="dxa"/>
          </w:tcPr>
          <w:p w14:paraId="29BA1255" w14:textId="27296A30" w:rsidR="00E532BC" w:rsidRPr="00E21002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gistrasi</w:t>
            </w:r>
          </w:p>
        </w:tc>
        <w:tc>
          <w:tcPr>
            <w:tcW w:w="2648" w:type="dxa"/>
          </w:tcPr>
          <w:p w14:paraId="625E0153" w14:textId="77777777" w:rsidR="00E532BC" w:rsidRPr="00E21002" w:rsidRDefault="00E532BC" w:rsidP="00E532BC">
            <w:pPr>
              <w:rPr>
                <w:rFonts w:ascii="Bookman Old Style" w:hAnsi="Bookman Old Style"/>
              </w:rPr>
            </w:pPr>
          </w:p>
        </w:tc>
        <w:tc>
          <w:tcPr>
            <w:tcW w:w="2127" w:type="dxa"/>
          </w:tcPr>
          <w:p w14:paraId="4B65A634" w14:textId="77777777" w:rsidR="00E532BC" w:rsidRPr="00E21002" w:rsidRDefault="00E532BC" w:rsidP="00E532BC">
            <w:pPr>
              <w:rPr>
                <w:rFonts w:ascii="Bookman Old Style" w:hAnsi="Bookman Old Style"/>
              </w:rPr>
            </w:pPr>
          </w:p>
        </w:tc>
      </w:tr>
      <w:tr w:rsidR="00E532BC" w:rsidRPr="00E21002" w14:paraId="1A671A73" w14:textId="77777777" w:rsidTr="00597835">
        <w:trPr>
          <w:trHeight w:val="950"/>
        </w:trPr>
        <w:tc>
          <w:tcPr>
            <w:tcW w:w="561" w:type="dxa"/>
          </w:tcPr>
          <w:p w14:paraId="7E350A9F" w14:textId="77777777" w:rsidR="00E532BC" w:rsidRPr="00E21002" w:rsidRDefault="00E532BC" w:rsidP="00E532BC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53E583C0" w14:textId="1E0E9002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7.30 - 08.30</w:t>
            </w:r>
          </w:p>
        </w:tc>
        <w:tc>
          <w:tcPr>
            <w:tcW w:w="3022" w:type="dxa"/>
          </w:tcPr>
          <w:p w14:paraId="26FC3EAF" w14:textId="0DC41D0D" w:rsidR="00E532BC" w:rsidRPr="00E21002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ncana Induk Penelitian dan Renstra Pengabdian Masyarakat UNEJ</w:t>
            </w:r>
          </w:p>
        </w:tc>
        <w:tc>
          <w:tcPr>
            <w:tcW w:w="2648" w:type="dxa"/>
          </w:tcPr>
          <w:p w14:paraId="10C5246B" w14:textId="77777777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etua LP2M</w:t>
            </w:r>
          </w:p>
          <w:p w14:paraId="35FD8290" w14:textId="25001F7F" w:rsidR="00E532BC" w:rsidRPr="00E21002" w:rsidRDefault="00E532BC" w:rsidP="00E532BC">
            <w:pPr>
              <w:rPr>
                <w:rFonts w:ascii="Bookman Old Style" w:hAnsi="Bookman Old Style"/>
              </w:rPr>
            </w:pPr>
            <w:r w:rsidRPr="00FB0BF0">
              <w:rPr>
                <w:rFonts w:ascii="Bookman Old Style" w:hAnsi="Bookman Old Style"/>
              </w:rPr>
              <w:t>Prof. Dr. Yuli Witono, S.TP., M.P.</w:t>
            </w:r>
            <w:r>
              <w:rPr>
                <w:rFonts w:ascii="Bookman Old Style" w:hAnsi="Bookman Old Style"/>
              </w:rPr>
              <w:t xml:space="preserve"> </w:t>
            </w:r>
          </w:p>
        </w:tc>
        <w:tc>
          <w:tcPr>
            <w:tcW w:w="2127" w:type="dxa"/>
            <w:vMerge w:val="restart"/>
          </w:tcPr>
          <w:p w14:paraId="5986909F" w14:textId="06D81F4D" w:rsidR="00E532BC" w:rsidRPr="00E21002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llia Seldon Magfiroh, S.P., M.P.</w:t>
            </w:r>
          </w:p>
        </w:tc>
      </w:tr>
      <w:tr w:rsidR="00E532BC" w:rsidRPr="00E21002" w14:paraId="1E3797C5" w14:textId="77777777" w:rsidTr="00FB0BF0">
        <w:tc>
          <w:tcPr>
            <w:tcW w:w="561" w:type="dxa"/>
          </w:tcPr>
          <w:p w14:paraId="205E65F8" w14:textId="77777777" w:rsidR="00E532BC" w:rsidRPr="00E21002" w:rsidRDefault="00E532BC" w:rsidP="00E532BC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607AA785" w14:textId="49330E56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8.30 – 09.30</w:t>
            </w:r>
          </w:p>
        </w:tc>
        <w:tc>
          <w:tcPr>
            <w:tcW w:w="3022" w:type="dxa"/>
          </w:tcPr>
          <w:p w14:paraId="5C797DA5" w14:textId="5F2C0292" w:rsidR="00E532BC" w:rsidRPr="00E21002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ingkatan Kualitas SDM (Dosen dan Tendik)</w:t>
            </w:r>
          </w:p>
        </w:tc>
        <w:tc>
          <w:tcPr>
            <w:tcW w:w="2648" w:type="dxa"/>
          </w:tcPr>
          <w:p w14:paraId="7FAE4B9F" w14:textId="77777777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etua LP3M</w:t>
            </w:r>
          </w:p>
          <w:p w14:paraId="3BD60519" w14:textId="32F3D4E1" w:rsidR="00E532BC" w:rsidRPr="00E21002" w:rsidRDefault="00E532BC" w:rsidP="00E532BC">
            <w:pPr>
              <w:rPr>
                <w:rFonts w:ascii="Bookman Old Style" w:hAnsi="Bookman Old Style"/>
              </w:rPr>
            </w:pPr>
            <w:r w:rsidRPr="0066769D">
              <w:rPr>
                <w:rFonts w:ascii="Bookman Old Style" w:hAnsi="Bookman Old Style"/>
              </w:rPr>
              <w:t>Drs. Albert Tallapessy, M.A., Ph.D</w:t>
            </w:r>
          </w:p>
        </w:tc>
        <w:tc>
          <w:tcPr>
            <w:tcW w:w="2127" w:type="dxa"/>
            <w:vMerge/>
          </w:tcPr>
          <w:p w14:paraId="1C8E67FA" w14:textId="77777777" w:rsidR="00E532BC" w:rsidRPr="00E21002" w:rsidRDefault="00E532BC" w:rsidP="00E532BC">
            <w:pPr>
              <w:rPr>
                <w:rFonts w:ascii="Bookman Old Style" w:hAnsi="Bookman Old Style"/>
              </w:rPr>
            </w:pPr>
          </w:p>
        </w:tc>
      </w:tr>
      <w:tr w:rsidR="00E532BC" w:rsidRPr="00E21002" w14:paraId="651F7A4D" w14:textId="77777777" w:rsidTr="00FB0BF0">
        <w:tc>
          <w:tcPr>
            <w:tcW w:w="561" w:type="dxa"/>
          </w:tcPr>
          <w:p w14:paraId="75FDE377" w14:textId="77777777" w:rsidR="00E532BC" w:rsidRPr="00E21002" w:rsidRDefault="00E532BC" w:rsidP="00E532BC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280C3522" w14:textId="7E522DDD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9.30 – 10.30</w:t>
            </w:r>
          </w:p>
        </w:tc>
        <w:tc>
          <w:tcPr>
            <w:tcW w:w="3022" w:type="dxa"/>
          </w:tcPr>
          <w:p w14:paraId="775F1837" w14:textId="75984719" w:rsidR="00E532BC" w:rsidRPr="00E21002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trategi Pemenuhan IKU I Tracer Study dan Alumni</w:t>
            </w:r>
          </w:p>
        </w:tc>
        <w:tc>
          <w:tcPr>
            <w:tcW w:w="2648" w:type="dxa"/>
          </w:tcPr>
          <w:p w14:paraId="1D57DBFF" w14:textId="77777777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kret. 1</w:t>
            </w:r>
          </w:p>
          <w:p w14:paraId="1630DF08" w14:textId="6AECE69C" w:rsidR="00E532BC" w:rsidRPr="00E21002" w:rsidRDefault="00E532BC" w:rsidP="00E532BC">
            <w:pPr>
              <w:rPr>
                <w:rFonts w:ascii="Bookman Old Style" w:hAnsi="Bookman Old Style"/>
              </w:rPr>
            </w:pPr>
            <w:r w:rsidRPr="00F026DE">
              <w:rPr>
                <w:rFonts w:ascii="Bookman Old Style" w:hAnsi="Bookman Old Style"/>
              </w:rPr>
              <w:t>Tantut Susanto, S.Kep., Ns., M.Kep., Sp.Kep.Kom., Ph.D.</w:t>
            </w:r>
          </w:p>
        </w:tc>
        <w:tc>
          <w:tcPr>
            <w:tcW w:w="2127" w:type="dxa"/>
            <w:vMerge/>
          </w:tcPr>
          <w:p w14:paraId="6BE902DB" w14:textId="77777777" w:rsidR="00E532BC" w:rsidRPr="00E21002" w:rsidRDefault="00E532BC" w:rsidP="00E532BC">
            <w:pPr>
              <w:rPr>
                <w:rFonts w:ascii="Bookman Old Style" w:hAnsi="Bookman Old Style"/>
              </w:rPr>
            </w:pPr>
          </w:p>
        </w:tc>
      </w:tr>
      <w:tr w:rsidR="00E532BC" w:rsidRPr="00E21002" w14:paraId="494D266E" w14:textId="77777777" w:rsidTr="00FB0BF0">
        <w:tc>
          <w:tcPr>
            <w:tcW w:w="561" w:type="dxa"/>
          </w:tcPr>
          <w:p w14:paraId="318C5CFE" w14:textId="77777777" w:rsidR="00E532BC" w:rsidRPr="00E21002" w:rsidRDefault="00E532BC" w:rsidP="00E532BC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70D84926" w14:textId="0EB43004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.30 – 11.30</w:t>
            </w:r>
          </w:p>
        </w:tc>
        <w:tc>
          <w:tcPr>
            <w:tcW w:w="3022" w:type="dxa"/>
          </w:tcPr>
          <w:p w14:paraId="347B1E95" w14:textId="5ED9AE10" w:rsidR="00E532BC" w:rsidRPr="00E21002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urikulum OBE dan Strategi Pencapaian IKU 8 iku 8</w:t>
            </w:r>
          </w:p>
        </w:tc>
        <w:tc>
          <w:tcPr>
            <w:tcW w:w="2648" w:type="dxa"/>
          </w:tcPr>
          <w:p w14:paraId="06CBB578" w14:textId="77777777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kretaris 2 LP3M</w:t>
            </w:r>
          </w:p>
          <w:p w14:paraId="725103A1" w14:textId="6B9BC9B9" w:rsidR="00E532BC" w:rsidRPr="00E21002" w:rsidRDefault="00E532BC" w:rsidP="00E532BC">
            <w:pPr>
              <w:rPr>
                <w:rFonts w:ascii="Bookman Old Style" w:hAnsi="Bookman Old Style"/>
              </w:rPr>
            </w:pPr>
            <w:r w:rsidRPr="004B3F32">
              <w:rPr>
                <w:rFonts w:ascii="Bookman Old Style" w:hAnsi="Bookman Old Style"/>
              </w:rPr>
              <w:t>Dr. Iis Nur Asyiah, S.P., M.P</w:t>
            </w:r>
          </w:p>
        </w:tc>
        <w:tc>
          <w:tcPr>
            <w:tcW w:w="2127" w:type="dxa"/>
            <w:vMerge/>
          </w:tcPr>
          <w:p w14:paraId="29053EF6" w14:textId="77777777" w:rsidR="00E532BC" w:rsidRPr="00E21002" w:rsidRDefault="00E532BC" w:rsidP="00E532BC">
            <w:pPr>
              <w:rPr>
                <w:rFonts w:ascii="Bookman Old Style" w:hAnsi="Bookman Old Style"/>
              </w:rPr>
            </w:pPr>
          </w:p>
        </w:tc>
      </w:tr>
      <w:tr w:rsidR="00E532BC" w:rsidRPr="00E21002" w14:paraId="457C09B4" w14:textId="77777777" w:rsidTr="00FB0BF0">
        <w:tc>
          <w:tcPr>
            <w:tcW w:w="561" w:type="dxa"/>
          </w:tcPr>
          <w:p w14:paraId="57C69982" w14:textId="77777777" w:rsidR="00E532BC" w:rsidRPr="00E21002" w:rsidRDefault="00E532BC" w:rsidP="00E532BC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78FBF06E" w14:textId="2E408656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1.30 – 12.30</w:t>
            </w:r>
          </w:p>
        </w:tc>
        <w:tc>
          <w:tcPr>
            <w:tcW w:w="3022" w:type="dxa"/>
          </w:tcPr>
          <w:p w14:paraId="7443B4DA" w14:textId="08AD3609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SHOMA</w:t>
            </w:r>
          </w:p>
        </w:tc>
        <w:tc>
          <w:tcPr>
            <w:tcW w:w="2648" w:type="dxa"/>
          </w:tcPr>
          <w:p w14:paraId="647E0A00" w14:textId="77777777" w:rsidR="00E532BC" w:rsidRDefault="00E532BC" w:rsidP="00E532BC">
            <w:pPr>
              <w:rPr>
                <w:rFonts w:ascii="Bookman Old Style" w:hAnsi="Bookman Old Style"/>
              </w:rPr>
            </w:pPr>
          </w:p>
        </w:tc>
        <w:tc>
          <w:tcPr>
            <w:tcW w:w="2127" w:type="dxa"/>
          </w:tcPr>
          <w:p w14:paraId="5252971D" w14:textId="77777777" w:rsidR="00E532BC" w:rsidRPr="00E21002" w:rsidRDefault="00E532BC" w:rsidP="00E532BC">
            <w:pPr>
              <w:rPr>
                <w:rFonts w:ascii="Bookman Old Style" w:hAnsi="Bookman Old Style"/>
              </w:rPr>
            </w:pPr>
          </w:p>
        </w:tc>
      </w:tr>
      <w:tr w:rsidR="00E532BC" w:rsidRPr="00E21002" w14:paraId="50DE6077" w14:textId="77777777" w:rsidTr="00FB0BF0">
        <w:tc>
          <w:tcPr>
            <w:tcW w:w="561" w:type="dxa"/>
          </w:tcPr>
          <w:p w14:paraId="757DEF4A" w14:textId="77777777" w:rsidR="00E532BC" w:rsidRPr="00E21002" w:rsidRDefault="00E532BC" w:rsidP="00E532BC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7B51EDAE" w14:textId="6E584A5E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2.30 – 13.30</w:t>
            </w:r>
          </w:p>
        </w:tc>
        <w:tc>
          <w:tcPr>
            <w:tcW w:w="3022" w:type="dxa"/>
          </w:tcPr>
          <w:p w14:paraId="11181989" w14:textId="22478BF0" w:rsidR="00E532BC" w:rsidRPr="00E21002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PMI dan SPME</w:t>
            </w:r>
          </w:p>
        </w:tc>
        <w:tc>
          <w:tcPr>
            <w:tcW w:w="2648" w:type="dxa"/>
          </w:tcPr>
          <w:p w14:paraId="649850D8" w14:textId="206D52BA" w:rsidR="00E532BC" w:rsidRPr="00E21002" w:rsidRDefault="00E532BC" w:rsidP="00E532BC">
            <w:pPr>
              <w:rPr>
                <w:rFonts w:ascii="Bookman Old Style" w:hAnsi="Bookman Old Style"/>
              </w:rPr>
            </w:pPr>
            <w:r w:rsidRPr="004B3F32">
              <w:rPr>
                <w:rFonts w:ascii="Bookman Old Style" w:hAnsi="Bookman Old Style"/>
              </w:rPr>
              <w:t>Prof. Dr. Akhmad Haryono, M.Pd</w:t>
            </w:r>
          </w:p>
        </w:tc>
        <w:tc>
          <w:tcPr>
            <w:tcW w:w="2127" w:type="dxa"/>
            <w:vMerge w:val="restart"/>
          </w:tcPr>
          <w:p w14:paraId="42625186" w14:textId="06179F85" w:rsidR="00E532BC" w:rsidRPr="00E21002" w:rsidRDefault="00E532BC" w:rsidP="00E532BC">
            <w:pPr>
              <w:rPr>
                <w:rFonts w:ascii="Bookman Old Style" w:hAnsi="Bookman Old Style"/>
              </w:rPr>
            </w:pPr>
            <w:r w:rsidRPr="0050525A">
              <w:rPr>
                <w:rFonts w:ascii="Bookman Old Style" w:hAnsi="Bookman Old Style"/>
              </w:rPr>
              <w:t>Intan Kartika Setyawati S.P., M.P.</w:t>
            </w:r>
          </w:p>
        </w:tc>
      </w:tr>
      <w:tr w:rsidR="00E532BC" w:rsidRPr="00E21002" w14:paraId="1AB7208F" w14:textId="77777777" w:rsidTr="00FB0BF0">
        <w:tc>
          <w:tcPr>
            <w:tcW w:w="561" w:type="dxa"/>
          </w:tcPr>
          <w:p w14:paraId="6B122B71" w14:textId="77777777" w:rsidR="00E532BC" w:rsidRPr="00E21002" w:rsidRDefault="00E532BC" w:rsidP="00E532BC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33197B4C" w14:textId="4DE8B252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3.30 – 14.30</w:t>
            </w:r>
          </w:p>
        </w:tc>
        <w:tc>
          <w:tcPr>
            <w:tcW w:w="3022" w:type="dxa"/>
          </w:tcPr>
          <w:p w14:paraId="739BE627" w14:textId="1DE00A67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NSTRA, RENOP</w:t>
            </w:r>
          </w:p>
        </w:tc>
        <w:tc>
          <w:tcPr>
            <w:tcW w:w="2648" w:type="dxa"/>
          </w:tcPr>
          <w:p w14:paraId="3ED95450" w14:textId="62F358D1" w:rsidR="00E532BC" w:rsidRPr="00E21002" w:rsidRDefault="00E532BC" w:rsidP="00E532BC">
            <w:pPr>
              <w:rPr>
                <w:rFonts w:ascii="Bookman Old Style" w:hAnsi="Bookman Old Style"/>
              </w:rPr>
            </w:pPr>
            <w:r w:rsidRPr="004B3F32">
              <w:rPr>
                <w:rFonts w:ascii="Bookman Old Style" w:hAnsi="Bookman Old Style"/>
              </w:rPr>
              <w:t>Dra. Hari Sulistiyowati, M.Sc., Ph.D.</w:t>
            </w:r>
          </w:p>
        </w:tc>
        <w:tc>
          <w:tcPr>
            <w:tcW w:w="2127" w:type="dxa"/>
            <w:vMerge/>
          </w:tcPr>
          <w:p w14:paraId="32845B81" w14:textId="77777777" w:rsidR="00E532BC" w:rsidRPr="00E21002" w:rsidRDefault="00E532BC" w:rsidP="00E532BC">
            <w:pPr>
              <w:rPr>
                <w:rFonts w:ascii="Bookman Old Style" w:hAnsi="Bookman Old Style"/>
              </w:rPr>
            </w:pPr>
          </w:p>
        </w:tc>
      </w:tr>
      <w:tr w:rsidR="00E532BC" w:rsidRPr="00E21002" w14:paraId="0B9E54D0" w14:textId="77777777" w:rsidTr="00FB0BF0">
        <w:tc>
          <w:tcPr>
            <w:tcW w:w="561" w:type="dxa"/>
          </w:tcPr>
          <w:p w14:paraId="379A9361" w14:textId="5720EA65" w:rsidR="00E532BC" w:rsidRPr="00E21002" w:rsidRDefault="00E532BC" w:rsidP="00E532BC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15" w:type="dxa"/>
          </w:tcPr>
          <w:p w14:paraId="4014BEB0" w14:textId="72CE88B2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4.30 – 15.30</w:t>
            </w:r>
          </w:p>
        </w:tc>
        <w:tc>
          <w:tcPr>
            <w:tcW w:w="3022" w:type="dxa"/>
          </w:tcPr>
          <w:p w14:paraId="76E44698" w14:textId="15B90402" w:rsidR="00E532BC" w:rsidRDefault="00E532BC" w:rsidP="00E532B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IJAMU</w:t>
            </w:r>
          </w:p>
        </w:tc>
        <w:tc>
          <w:tcPr>
            <w:tcW w:w="2648" w:type="dxa"/>
          </w:tcPr>
          <w:p w14:paraId="2E751B33" w14:textId="089ADC7E" w:rsidR="00E532BC" w:rsidRPr="00E21002" w:rsidRDefault="00E532BC" w:rsidP="00E532BC">
            <w:pPr>
              <w:rPr>
                <w:rFonts w:ascii="Bookman Old Style" w:hAnsi="Bookman Old Style"/>
              </w:rPr>
            </w:pPr>
            <w:r w:rsidRPr="004B3F32">
              <w:rPr>
                <w:rFonts w:ascii="Bookman Old Style" w:hAnsi="Bookman Old Style"/>
              </w:rPr>
              <w:t>Willy Kriswardhana, S.T., M.T.</w:t>
            </w:r>
          </w:p>
        </w:tc>
        <w:tc>
          <w:tcPr>
            <w:tcW w:w="2127" w:type="dxa"/>
            <w:vMerge/>
          </w:tcPr>
          <w:p w14:paraId="5DA12F3E" w14:textId="77777777" w:rsidR="00E532BC" w:rsidRPr="00E21002" w:rsidRDefault="00E532BC" w:rsidP="00E532BC">
            <w:pPr>
              <w:rPr>
                <w:rFonts w:ascii="Bookman Old Style" w:hAnsi="Bookman Old Style"/>
              </w:rPr>
            </w:pPr>
          </w:p>
        </w:tc>
      </w:tr>
    </w:tbl>
    <w:p w14:paraId="02ABABFF" w14:textId="77777777" w:rsidR="00E21002" w:rsidRPr="00E21002" w:rsidRDefault="00E21002" w:rsidP="00E21002">
      <w:pPr>
        <w:jc w:val="center"/>
        <w:rPr>
          <w:rFonts w:ascii="Bookman Old Style" w:hAnsi="Bookman Old Style"/>
          <w:b/>
          <w:bCs/>
          <w:sz w:val="24"/>
          <w:szCs w:val="24"/>
        </w:rPr>
      </w:pPr>
    </w:p>
    <w:sectPr w:rsidR="00E21002" w:rsidRPr="00E21002" w:rsidSect="00E2100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NDY1tTSzsDQ1MzJU0lEKTi0uzszPAykwqgUAwqgiECwAAAA="/>
  </w:docVars>
  <w:rsids>
    <w:rsidRoot w:val="00E21002"/>
    <w:rsid w:val="000314D1"/>
    <w:rsid w:val="001C7D6A"/>
    <w:rsid w:val="001D77B7"/>
    <w:rsid w:val="00282A4B"/>
    <w:rsid w:val="002B7B32"/>
    <w:rsid w:val="0031473E"/>
    <w:rsid w:val="00385F98"/>
    <w:rsid w:val="00467D56"/>
    <w:rsid w:val="00470507"/>
    <w:rsid w:val="004B3F32"/>
    <w:rsid w:val="0050525A"/>
    <w:rsid w:val="00587D4E"/>
    <w:rsid w:val="00597835"/>
    <w:rsid w:val="0066769D"/>
    <w:rsid w:val="006B3036"/>
    <w:rsid w:val="007810D8"/>
    <w:rsid w:val="007D160A"/>
    <w:rsid w:val="008F54D8"/>
    <w:rsid w:val="00964784"/>
    <w:rsid w:val="00AC036A"/>
    <w:rsid w:val="00AD5E54"/>
    <w:rsid w:val="00AF5C3D"/>
    <w:rsid w:val="00C71F78"/>
    <w:rsid w:val="00C91685"/>
    <w:rsid w:val="00E064F2"/>
    <w:rsid w:val="00E21002"/>
    <w:rsid w:val="00E532BC"/>
    <w:rsid w:val="00F026DE"/>
    <w:rsid w:val="00F02C50"/>
    <w:rsid w:val="00F267A5"/>
    <w:rsid w:val="00FB0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824EB9"/>
  <w15:docId w15:val="{2DC8FFD3-EFFC-47C4-A32A-F0EA642C2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table" w:styleId="KisiTabel">
    <w:name w:val="Table Grid"/>
    <w:basedOn w:val="TabelNormal"/>
    <w:uiPriority w:val="39"/>
    <w:rsid w:val="00E210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Balon">
    <w:name w:val="Balloon Text"/>
    <w:basedOn w:val="Normal"/>
    <w:link w:val="TeksBalonKAR"/>
    <w:uiPriority w:val="99"/>
    <w:semiHidden/>
    <w:unhideWhenUsed/>
    <w:rsid w:val="00314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3147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s nur asyiah</dc:creator>
  <cp:lastModifiedBy>Silvy Rahmawati</cp:lastModifiedBy>
  <cp:revision>2</cp:revision>
  <cp:lastPrinted>2021-08-19T04:26:00Z</cp:lastPrinted>
  <dcterms:created xsi:type="dcterms:W3CDTF">2021-08-20T01:03:00Z</dcterms:created>
  <dcterms:modified xsi:type="dcterms:W3CDTF">2021-08-20T01:03:00Z</dcterms:modified>
</cp:coreProperties>
</file>